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D1173" w14:textId="43D9CD93" w:rsidR="00934CC9" w:rsidRPr="00970C40" w:rsidRDefault="00232EF6" w:rsidP="00970C40">
      <w:pPr>
        <w:spacing w:after="0" w:line="240" w:lineRule="auto"/>
        <w:ind w:left="142"/>
        <w:jc w:val="center"/>
        <w:rPr>
          <w:rFonts w:cstheme="minorHAnsi"/>
          <w:b/>
          <w:color w:val="245695" w:themeColor="accent1" w:themeTint="BF"/>
          <w:sz w:val="28"/>
          <w:szCs w:val="28"/>
        </w:rPr>
      </w:pPr>
      <w:r>
        <w:rPr>
          <w:rFonts w:cstheme="minorHAnsi"/>
          <w:b/>
          <w:color w:val="245695" w:themeColor="accent1" w:themeTint="BF"/>
          <w:sz w:val="28"/>
          <w:szCs w:val="28"/>
        </w:rPr>
        <w:t xml:space="preserve">XVIII ECSMGE </w:t>
      </w:r>
      <w:r w:rsidR="00934CC9" w:rsidRPr="00970C40">
        <w:rPr>
          <w:rFonts w:cstheme="minorHAnsi"/>
          <w:b/>
          <w:color w:val="245695" w:themeColor="accent1" w:themeTint="BF"/>
          <w:sz w:val="28"/>
          <w:szCs w:val="28"/>
        </w:rPr>
        <w:t>ABSTRACT SUBMISSION</w:t>
      </w:r>
    </w:p>
    <w:p w14:paraId="5EC345C3" w14:textId="77777777" w:rsidR="005635A1" w:rsidRPr="00970C40" w:rsidRDefault="005635A1" w:rsidP="00970C40">
      <w:pPr>
        <w:spacing w:after="0" w:line="240" w:lineRule="auto"/>
        <w:ind w:left="142"/>
        <w:rPr>
          <w:rFonts w:cstheme="minorHAnsi"/>
        </w:rPr>
      </w:pPr>
    </w:p>
    <w:p w14:paraId="41533F49" w14:textId="4FD7EEE2" w:rsidR="008A679D" w:rsidRDefault="001A66C7" w:rsidP="00970C40">
      <w:pPr>
        <w:spacing w:after="0" w:line="240" w:lineRule="auto"/>
        <w:jc w:val="both"/>
        <w:rPr>
          <w:rFonts w:cstheme="minorHAnsi"/>
        </w:rPr>
      </w:pPr>
      <w:r w:rsidRPr="001A66C7">
        <w:rPr>
          <w:rFonts w:cstheme="minorHAnsi"/>
        </w:rPr>
        <w:t>The XVIII European Conference on Soil Mechanics and Geotechnical Engineering (</w:t>
      </w:r>
      <w:hyperlink r:id="rId8" w:history="1">
        <w:r w:rsidRPr="0044121D">
          <w:rPr>
            <w:rStyle w:val="Hyperlink"/>
            <w:rFonts w:cstheme="minorHAnsi"/>
          </w:rPr>
          <w:t>https://www.ecsmge-2024.com</w:t>
        </w:r>
      </w:hyperlink>
      <w:r w:rsidRPr="001A66C7">
        <w:rPr>
          <w:rFonts w:cstheme="minorHAnsi"/>
        </w:rPr>
        <w:t>), will take place in Lisbon, from 26th - 30th August 2024</w:t>
      </w:r>
      <w:r w:rsidR="008A679D">
        <w:rPr>
          <w:rFonts w:cstheme="minorHAnsi"/>
        </w:rPr>
        <w:t>.</w:t>
      </w:r>
    </w:p>
    <w:p w14:paraId="13C6D654" w14:textId="77777777" w:rsidR="008A679D" w:rsidRPr="00403E21" w:rsidRDefault="008A679D" w:rsidP="00970C40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14:paraId="2C9631EA" w14:textId="682DDA5F" w:rsidR="00342ED2" w:rsidRPr="00B91552" w:rsidRDefault="00634F03" w:rsidP="00B91552">
      <w:pPr>
        <w:pStyle w:val="p1"/>
        <w:divId w:val="1066685299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tending</w:t>
      </w:r>
      <w:r w:rsidR="00E552FF" w:rsidRPr="00634F03">
        <w:rPr>
          <w:rFonts w:asciiTheme="minorHAnsi" w:hAnsiTheme="minorHAnsi" w:cstheme="minorHAnsi"/>
          <w:sz w:val="22"/>
          <w:szCs w:val="22"/>
        </w:rPr>
        <w:t xml:space="preserve"> participants from the UK </w:t>
      </w:r>
      <w:r w:rsidR="00A26941" w:rsidRPr="00634F03">
        <w:rPr>
          <w:rFonts w:asciiTheme="minorHAnsi" w:hAnsiTheme="minorHAnsi" w:cstheme="minorHAnsi"/>
          <w:sz w:val="22"/>
          <w:szCs w:val="22"/>
        </w:rPr>
        <w:t xml:space="preserve">should submit their abstracts </w:t>
      </w:r>
      <w:r w:rsidR="00342ED2" w:rsidRPr="00634F03">
        <w:rPr>
          <w:rFonts w:asciiTheme="minorHAnsi" w:hAnsiTheme="minorHAnsi" w:cstheme="minorHAnsi"/>
          <w:sz w:val="22"/>
          <w:szCs w:val="22"/>
        </w:rPr>
        <w:t>through the British Geotechnical Association.</w:t>
      </w:r>
      <w:r w:rsidR="00892DDC" w:rsidRPr="00634F03">
        <w:rPr>
          <w:rFonts w:asciiTheme="minorHAnsi" w:hAnsiTheme="minorHAnsi" w:cstheme="minorHAnsi"/>
          <w:sz w:val="22"/>
          <w:szCs w:val="22"/>
        </w:rPr>
        <w:t xml:space="preserve"> Please email this completed template to </w:t>
      </w:r>
      <w:hyperlink r:id="rId9" w:history="1">
        <w:r w:rsidR="0044121D">
          <w:rPr>
            <w:rStyle w:val="Hyperlink"/>
            <w:rFonts w:asciiTheme="minorHAnsi" w:hAnsiTheme="minorHAnsi" w:cstheme="minorHAnsi"/>
            <w:sz w:val="22"/>
            <w:szCs w:val="22"/>
          </w:rPr>
          <w:t>ecsmge2024@britishgeotech.org.uk</w:t>
        </w:r>
      </w:hyperlink>
      <w:r w:rsidR="00413640">
        <w:rPr>
          <w:rStyle w:val="s1"/>
          <w:rFonts w:asciiTheme="minorHAnsi" w:hAnsiTheme="minorHAnsi"/>
          <w:sz w:val="22"/>
          <w:szCs w:val="22"/>
        </w:rPr>
        <w:t xml:space="preserve"> by </w:t>
      </w:r>
      <w:r w:rsidR="00634F3C" w:rsidRPr="00B91552">
        <w:rPr>
          <w:rStyle w:val="s1"/>
          <w:rFonts w:asciiTheme="minorHAnsi" w:hAnsiTheme="minorHAnsi"/>
          <w:b/>
          <w:bCs/>
          <w:sz w:val="22"/>
          <w:szCs w:val="22"/>
        </w:rPr>
        <w:t>Friday 31</w:t>
      </w:r>
      <w:r w:rsidR="00634F3C" w:rsidRPr="00B91552">
        <w:rPr>
          <w:rStyle w:val="s1"/>
          <w:rFonts w:asciiTheme="minorHAnsi" w:hAnsiTheme="minorHAnsi"/>
          <w:b/>
          <w:bCs/>
          <w:sz w:val="22"/>
          <w:szCs w:val="22"/>
          <w:vertAlign w:val="superscript"/>
        </w:rPr>
        <w:t>st</w:t>
      </w:r>
      <w:r w:rsidR="00634F3C" w:rsidRPr="00B91552">
        <w:rPr>
          <w:rStyle w:val="s1"/>
          <w:rFonts w:asciiTheme="minorHAnsi" w:hAnsiTheme="minorHAnsi"/>
          <w:b/>
          <w:bCs/>
          <w:sz w:val="22"/>
          <w:szCs w:val="22"/>
        </w:rPr>
        <w:t xml:space="preserve"> March 2023</w:t>
      </w:r>
      <w:r w:rsidR="00634F3C">
        <w:rPr>
          <w:rStyle w:val="s1"/>
          <w:rFonts w:asciiTheme="minorHAnsi" w:hAnsiTheme="minorHAnsi"/>
          <w:sz w:val="22"/>
          <w:szCs w:val="22"/>
        </w:rPr>
        <w:t>.</w:t>
      </w:r>
      <w:r w:rsidR="00DD5EB0">
        <w:rPr>
          <w:rStyle w:val="s1"/>
          <w:rFonts w:asciiTheme="minorHAnsi" w:hAnsiTheme="minorHAnsi"/>
          <w:sz w:val="22"/>
          <w:szCs w:val="22"/>
        </w:rPr>
        <w:t xml:space="preserve"> Only</w:t>
      </w:r>
      <w:r w:rsidR="00792F17">
        <w:rPr>
          <w:rStyle w:val="s1"/>
          <w:rFonts w:asciiTheme="minorHAnsi" w:hAnsiTheme="minorHAnsi"/>
          <w:sz w:val="22"/>
          <w:szCs w:val="22"/>
        </w:rPr>
        <w:t xml:space="preserve"> those </w:t>
      </w:r>
      <w:r w:rsidR="00A61DC0">
        <w:rPr>
          <w:rStyle w:val="s1"/>
          <w:rFonts w:asciiTheme="minorHAnsi" w:hAnsiTheme="minorHAnsi"/>
          <w:sz w:val="22"/>
          <w:szCs w:val="22"/>
        </w:rPr>
        <w:t xml:space="preserve">authors </w:t>
      </w:r>
      <w:r w:rsidR="00792F17">
        <w:rPr>
          <w:rStyle w:val="s1"/>
          <w:rFonts w:asciiTheme="minorHAnsi" w:hAnsiTheme="minorHAnsi"/>
          <w:sz w:val="22"/>
          <w:szCs w:val="22"/>
        </w:rPr>
        <w:t>whose</w:t>
      </w:r>
      <w:r w:rsidR="00DD5EB0">
        <w:rPr>
          <w:rStyle w:val="s1"/>
          <w:rFonts w:asciiTheme="minorHAnsi" w:hAnsiTheme="minorHAnsi"/>
          <w:sz w:val="22"/>
          <w:szCs w:val="22"/>
        </w:rPr>
        <w:t xml:space="preserve"> abstrac</w:t>
      </w:r>
      <w:r w:rsidR="00792F17">
        <w:rPr>
          <w:rStyle w:val="s1"/>
          <w:rFonts w:asciiTheme="minorHAnsi" w:hAnsiTheme="minorHAnsi"/>
          <w:sz w:val="22"/>
          <w:szCs w:val="22"/>
        </w:rPr>
        <w:t xml:space="preserve">t has been approved by the BGA </w:t>
      </w:r>
      <w:r w:rsidR="00042D0B">
        <w:rPr>
          <w:rStyle w:val="s1"/>
          <w:rFonts w:asciiTheme="minorHAnsi" w:hAnsiTheme="minorHAnsi"/>
          <w:sz w:val="22"/>
          <w:szCs w:val="22"/>
        </w:rPr>
        <w:t>will be able to submit a paper for the conference.</w:t>
      </w:r>
    </w:p>
    <w:p w14:paraId="46C1E056" w14:textId="5345FBDC" w:rsidR="00526000" w:rsidRPr="00C65772" w:rsidRDefault="00526000" w:rsidP="00970C40">
      <w:pPr>
        <w:spacing w:after="0" w:line="240" w:lineRule="auto"/>
        <w:rPr>
          <w:rFonts w:cstheme="minorHAnsi"/>
          <w:sz w:val="18"/>
          <w:szCs w:val="18"/>
        </w:rPr>
      </w:pPr>
    </w:p>
    <w:tbl>
      <w:tblPr>
        <w:tblW w:w="119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00"/>
      </w:tblGrid>
      <w:tr w:rsidR="005C5633" w:rsidRPr="00970C40" w14:paraId="16AE9931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C82135" w14:textId="77777777" w:rsidR="005C5633" w:rsidRPr="00970C40" w:rsidRDefault="005C5633" w:rsidP="00C76CE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  <w:t xml:space="preserve">Conference </w:t>
            </w:r>
            <w:r w:rsidR="00C76CE9"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  <w:t xml:space="preserve">Main </w:t>
            </w:r>
            <w:proofErr w:type="spellStart"/>
            <w:r w:rsidR="00C76CE9"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  <w:t>Topics</w:t>
            </w:r>
            <w:proofErr w:type="spellEnd"/>
          </w:p>
        </w:tc>
      </w:tr>
      <w:tr w:rsidR="005C5633" w:rsidRPr="00970C40" w14:paraId="4882702A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37A359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A - New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developments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on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structural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design</w:t>
            </w:r>
          </w:p>
        </w:tc>
      </w:tr>
      <w:tr w:rsidR="005C5633" w:rsidRPr="00970C40" w14:paraId="1138AD4E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15C523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B -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Geohazards</w:t>
            </w:r>
            <w:proofErr w:type="spellEnd"/>
          </w:p>
        </w:tc>
      </w:tr>
      <w:tr w:rsidR="005C5633" w:rsidRPr="00970C40" w14:paraId="013231E7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5D37CB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C -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Risk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analysis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and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safety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evaluation</w:t>
            </w:r>
            <w:proofErr w:type="spellEnd"/>
          </w:p>
        </w:tc>
      </w:tr>
      <w:tr w:rsidR="005C5633" w:rsidRPr="00970C40" w14:paraId="0FF8EE15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B12582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D -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Current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and new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construction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methods</w:t>
            </w:r>
            <w:proofErr w:type="spellEnd"/>
          </w:p>
        </w:tc>
      </w:tr>
      <w:tr w:rsidR="005C5633" w:rsidRPr="00970C40" w14:paraId="2EB00ACB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D25266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E - Environment,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water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and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energy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​​</w:t>
            </w:r>
          </w:p>
        </w:tc>
      </w:tr>
      <w:tr w:rsidR="005C5633" w:rsidRPr="00970C40" w14:paraId="515FC4FA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9ACB43" w14:textId="77777777" w:rsidR="005C5633" w:rsidRPr="00A67F4D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F - Future city world vision</w:t>
            </w:r>
          </w:p>
          <w:p w14:paraId="7774A80C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</w:p>
        </w:tc>
      </w:tr>
    </w:tbl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2972"/>
        <w:gridCol w:w="7458"/>
      </w:tblGrid>
      <w:tr w:rsidR="00970C40" w:rsidRPr="00970C40" w14:paraId="7E122220" w14:textId="77777777" w:rsidTr="00A67F4D">
        <w:trPr>
          <w:trHeight w:val="605"/>
        </w:trPr>
        <w:tc>
          <w:tcPr>
            <w:tcW w:w="2972" w:type="dxa"/>
          </w:tcPr>
          <w:p w14:paraId="621484F5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>Title</w:t>
            </w:r>
          </w:p>
        </w:tc>
        <w:tc>
          <w:tcPr>
            <w:tcW w:w="7458" w:type="dxa"/>
          </w:tcPr>
          <w:p w14:paraId="483D988D" w14:textId="77777777" w:rsidR="00970C40" w:rsidRPr="00626589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6FBD4D5D" w14:textId="77777777" w:rsidTr="005C5633">
        <w:tc>
          <w:tcPr>
            <w:tcW w:w="2972" w:type="dxa"/>
          </w:tcPr>
          <w:p w14:paraId="18B41BB7" w14:textId="77777777" w:rsidR="00970C40" w:rsidRDefault="00C76CE9" w:rsidP="00970C4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Main </w:t>
            </w:r>
            <w:r w:rsidR="00970C40" w:rsidRPr="00970C40">
              <w:rPr>
                <w:rFonts w:cstheme="minorHAnsi"/>
                <w:b/>
              </w:rPr>
              <w:t>T</w:t>
            </w:r>
            <w:r>
              <w:rPr>
                <w:rFonts w:cstheme="minorHAnsi"/>
                <w:b/>
              </w:rPr>
              <w:t>opic</w:t>
            </w:r>
          </w:p>
          <w:p w14:paraId="5097F925" w14:textId="77777777" w:rsidR="00970C40" w:rsidRPr="00970C40" w:rsidRDefault="00970C40" w:rsidP="005C5633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</w:rPr>
              <w:t xml:space="preserve">(select from list </w:t>
            </w:r>
            <w:r w:rsidR="005C5633">
              <w:rPr>
                <w:rFonts w:cstheme="minorHAnsi"/>
              </w:rPr>
              <w:t>above</w:t>
            </w:r>
            <w:r w:rsidRPr="00970C40">
              <w:rPr>
                <w:rFonts w:cstheme="minorHAnsi"/>
              </w:rPr>
              <w:t>)</w:t>
            </w:r>
          </w:p>
        </w:tc>
        <w:tc>
          <w:tcPr>
            <w:tcW w:w="7458" w:type="dxa"/>
          </w:tcPr>
          <w:p w14:paraId="713DED16" w14:textId="77777777" w:rsidR="00970C40" w:rsidRPr="00626589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11A2EEDD" w14:textId="77777777" w:rsidTr="005C5633">
        <w:tc>
          <w:tcPr>
            <w:tcW w:w="2972" w:type="dxa"/>
            <w:vAlign w:val="center"/>
          </w:tcPr>
          <w:p w14:paraId="4C4DEA09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Keywords </w:t>
            </w:r>
            <w:r w:rsidRPr="005C5633">
              <w:rPr>
                <w:rFonts w:cstheme="minorHAnsi"/>
              </w:rPr>
              <w:t>(max. 4)</w:t>
            </w:r>
          </w:p>
        </w:tc>
        <w:tc>
          <w:tcPr>
            <w:tcW w:w="7458" w:type="dxa"/>
          </w:tcPr>
          <w:p w14:paraId="641841D8" w14:textId="77777777" w:rsidR="00970C40" w:rsidRPr="00626589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40AD721C" w14:textId="77777777" w:rsidTr="005C5633">
        <w:tc>
          <w:tcPr>
            <w:tcW w:w="2972" w:type="dxa"/>
          </w:tcPr>
          <w:p w14:paraId="32B23D46" w14:textId="77777777" w:rsidR="00970C40" w:rsidRDefault="00970C40" w:rsidP="00970C40">
            <w:pPr>
              <w:rPr>
                <w:rFonts w:cstheme="minorHAnsi"/>
              </w:rPr>
            </w:pPr>
            <w:r w:rsidRPr="00970C40">
              <w:rPr>
                <w:rFonts w:cstheme="minorHAnsi"/>
                <w:b/>
              </w:rPr>
              <w:t xml:space="preserve">Authors </w:t>
            </w:r>
            <w:r w:rsidRPr="005C5633">
              <w:rPr>
                <w:rFonts w:cstheme="minorHAnsi"/>
              </w:rPr>
              <w:t>(comma-separated)</w:t>
            </w:r>
          </w:p>
          <w:p w14:paraId="7AE5679D" w14:textId="77777777" w:rsidR="005C5633" w:rsidRPr="005C5633" w:rsidRDefault="005C5633" w:rsidP="00970C40">
            <w:pPr>
              <w:rPr>
                <w:rFonts w:cstheme="minorHAnsi"/>
                <w:b/>
              </w:rPr>
            </w:pPr>
            <w:r w:rsidRPr="005C5633">
              <w:rPr>
                <w:rFonts w:cstheme="minorHAnsi"/>
                <w:sz w:val="20"/>
                <w:szCs w:val="20"/>
              </w:rPr>
              <w:t>(*: corresponding author)</w:t>
            </w:r>
          </w:p>
        </w:tc>
        <w:tc>
          <w:tcPr>
            <w:tcW w:w="7458" w:type="dxa"/>
          </w:tcPr>
          <w:p w14:paraId="4DC4F349" w14:textId="77777777" w:rsidR="00970C40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uthor1*, Author2, Author3</w:t>
            </w:r>
          </w:p>
          <w:p w14:paraId="17B61E19" w14:textId="77777777" w:rsidR="005C5633" w:rsidRPr="00626589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421A0546" w14:textId="77777777" w:rsidTr="005C5633">
        <w:tc>
          <w:tcPr>
            <w:tcW w:w="2972" w:type="dxa"/>
          </w:tcPr>
          <w:p w14:paraId="58FF6B85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Affiliation </w:t>
            </w:r>
            <w:r w:rsidRPr="005C5633">
              <w:rPr>
                <w:rFonts w:cstheme="minorHAnsi"/>
              </w:rPr>
              <w:t>(comma-separated)</w:t>
            </w:r>
          </w:p>
        </w:tc>
        <w:tc>
          <w:tcPr>
            <w:tcW w:w="7458" w:type="dxa"/>
          </w:tcPr>
          <w:p w14:paraId="59CCB4DE" w14:textId="77777777" w:rsidR="00970C40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43838A" w14:textId="77777777" w:rsidR="005C5633" w:rsidRPr="00626589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6C42F728" w14:textId="77777777" w:rsidTr="005C5633">
        <w:tc>
          <w:tcPr>
            <w:tcW w:w="2972" w:type="dxa"/>
          </w:tcPr>
          <w:p w14:paraId="7B49147C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Emails </w:t>
            </w:r>
            <w:r w:rsidRPr="005C5633">
              <w:rPr>
                <w:rFonts w:cstheme="minorHAnsi"/>
              </w:rPr>
              <w:t>(comma-separated)</w:t>
            </w:r>
          </w:p>
        </w:tc>
        <w:tc>
          <w:tcPr>
            <w:tcW w:w="7458" w:type="dxa"/>
          </w:tcPr>
          <w:p w14:paraId="3DA3D2E1" w14:textId="77777777" w:rsidR="00970C40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DDE910" w14:textId="77777777" w:rsidR="005C5633" w:rsidRPr="00626589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7180C" w:rsidRPr="00970C40" w14:paraId="6968C672" w14:textId="77777777" w:rsidTr="00403E21">
        <w:trPr>
          <w:trHeight w:val="454"/>
        </w:trPr>
        <w:tc>
          <w:tcPr>
            <w:tcW w:w="2972" w:type="dxa"/>
          </w:tcPr>
          <w:p w14:paraId="698351ED" w14:textId="0110C322" w:rsidR="00C7180C" w:rsidRPr="00970C40" w:rsidRDefault="00594048" w:rsidP="004508E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GA or ISSMGE members</w:t>
            </w:r>
          </w:p>
        </w:tc>
        <w:tc>
          <w:tcPr>
            <w:tcW w:w="7458" w:type="dxa"/>
          </w:tcPr>
          <w:p w14:paraId="6DEAF292" w14:textId="31AE9E91" w:rsidR="00C7180C" w:rsidRPr="00626589" w:rsidRDefault="00DE5C4E" w:rsidP="005C56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ease note </w:t>
            </w:r>
            <w:r w:rsidR="00480931">
              <w:rPr>
                <w:rFonts w:ascii="Times New Roman" w:hAnsi="Times New Roman" w:cs="Times New Roman"/>
                <w:sz w:val="20"/>
                <w:szCs w:val="20"/>
              </w:rPr>
              <w:t>thos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uthors </w:t>
            </w:r>
            <w:r w:rsidR="005337BC">
              <w:rPr>
                <w:rFonts w:ascii="Times New Roman" w:hAnsi="Times New Roman" w:cs="Times New Roman"/>
                <w:sz w:val="20"/>
                <w:szCs w:val="20"/>
              </w:rPr>
              <w:t>who</w:t>
            </w:r>
            <w:r w:rsidR="0048093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re BGA and/or ISSMGE members</w:t>
            </w:r>
          </w:p>
        </w:tc>
      </w:tr>
      <w:tr w:rsidR="005C5633" w:rsidRPr="00970C40" w14:paraId="2E676CD1" w14:textId="77777777" w:rsidTr="00C65772">
        <w:trPr>
          <w:trHeight w:val="4535"/>
        </w:trPr>
        <w:tc>
          <w:tcPr>
            <w:tcW w:w="2972" w:type="dxa"/>
          </w:tcPr>
          <w:p w14:paraId="6010AC65" w14:textId="77777777" w:rsidR="005C5633" w:rsidRPr="00970C40" w:rsidRDefault="005C5633" w:rsidP="004508EB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Abstract </w:t>
            </w:r>
            <w:r w:rsidRPr="005C5633">
              <w:rPr>
                <w:rFonts w:cstheme="minorHAnsi"/>
              </w:rPr>
              <w:t>(Full abstract text, 150-250 words)</w:t>
            </w:r>
          </w:p>
        </w:tc>
        <w:tc>
          <w:tcPr>
            <w:tcW w:w="7458" w:type="dxa"/>
          </w:tcPr>
          <w:p w14:paraId="7AB28A0F" w14:textId="77777777" w:rsidR="005C5633" w:rsidRPr="00626589" w:rsidRDefault="005C5633" w:rsidP="005C56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0C66212" w14:textId="402BCF18" w:rsidR="007F3B4C" w:rsidRPr="00970C40" w:rsidRDefault="007F3B4C" w:rsidP="00970C40">
      <w:pPr>
        <w:tabs>
          <w:tab w:val="left" w:pos="4364"/>
        </w:tabs>
        <w:spacing w:after="0" w:line="240" w:lineRule="auto"/>
        <w:rPr>
          <w:rFonts w:cstheme="minorHAnsi"/>
          <w:sz w:val="32"/>
          <w:szCs w:val="32"/>
        </w:rPr>
      </w:pPr>
    </w:p>
    <w:sectPr w:rsidR="007F3B4C" w:rsidRPr="00970C40" w:rsidSect="00AD18F4">
      <w:headerReference w:type="default" r:id="rId10"/>
      <w:footerReference w:type="default" r:id="rId11"/>
      <w:headerReference w:type="first" r:id="rId12"/>
      <w:pgSz w:w="11906" w:h="16838" w:code="9"/>
      <w:pgMar w:top="1985" w:right="851" w:bottom="1134" w:left="851" w:header="56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F2C11" w14:textId="77777777" w:rsidR="00CE1ED1" w:rsidRDefault="00CE1ED1" w:rsidP="000C43C5">
      <w:pPr>
        <w:spacing w:after="0" w:line="240" w:lineRule="auto"/>
      </w:pPr>
      <w:r>
        <w:separator/>
      </w:r>
    </w:p>
  </w:endnote>
  <w:endnote w:type="continuationSeparator" w:id="0">
    <w:p w14:paraId="01F738EA" w14:textId="77777777" w:rsidR="00CE1ED1" w:rsidRDefault="00CE1ED1" w:rsidP="000C4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stem Font">
    <w:altName w:val="Cambria"/>
    <w:panose1 w:val="020B0604020202020204"/>
    <w:charset w:val="00"/>
    <w:family w:val="roman"/>
    <w:pitch w:val="default"/>
  </w:font>
  <w:font w:name=".SFUI-Regular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57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90"/>
      <w:gridCol w:w="1418"/>
      <w:gridCol w:w="1418"/>
      <w:gridCol w:w="2570"/>
      <w:gridCol w:w="2161"/>
    </w:tblGrid>
    <w:tr w:rsidR="00D823DE" w14:paraId="6C8B053A" w14:textId="77777777" w:rsidTr="00D823DE">
      <w:tc>
        <w:tcPr>
          <w:tcW w:w="3490" w:type="dxa"/>
          <w:vAlign w:val="center"/>
        </w:tcPr>
        <w:p w14:paraId="6D15A79F" w14:textId="77777777" w:rsidR="00D823DE" w:rsidRDefault="00D823DE" w:rsidP="00D823DE">
          <w:pPr>
            <w:pStyle w:val="Footer"/>
            <w:jc w:val="center"/>
          </w:pPr>
        </w:p>
      </w:tc>
      <w:tc>
        <w:tcPr>
          <w:tcW w:w="1418" w:type="dxa"/>
          <w:vAlign w:val="center"/>
        </w:tcPr>
        <w:p w14:paraId="72CC7E83" w14:textId="77777777" w:rsidR="00D823DE" w:rsidRDefault="00D823DE" w:rsidP="00D823DE">
          <w:pPr>
            <w:pStyle w:val="Footer"/>
            <w:jc w:val="center"/>
          </w:pPr>
        </w:p>
      </w:tc>
      <w:tc>
        <w:tcPr>
          <w:tcW w:w="1418" w:type="dxa"/>
          <w:vAlign w:val="center"/>
        </w:tcPr>
        <w:p w14:paraId="2A1E5C41" w14:textId="77777777" w:rsidR="00D823DE" w:rsidRDefault="00D823DE" w:rsidP="00D823DE">
          <w:pPr>
            <w:pStyle w:val="Footer"/>
            <w:jc w:val="center"/>
          </w:pPr>
        </w:p>
      </w:tc>
      <w:tc>
        <w:tcPr>
          <w:tcW w:w="2570" w:type="dxa"/>
          <w:vAlign w:val="center"/>
        </w:tcPr>
        <w:p w14:paraId="69C5FC68" w14:textId="77777777" w:rsidR="00D823DE" w:rsidRDefault="00D823DE" w:rsidP="00D823DE">
          <w:pPr>
            <w:pStyle w:val="Footer"/>
            <w:jc w:val="center"/>
          </w:pPr>
        </w:p>
      </w:tc>
      <w:tc>
        <w:tcPr>
          <w:tcW w:w="2161" w:type="dxa"/>
          <w:vAlign w:val="center"/>
        </w:tcPr>
        <w:p w14:paraId="6B7116F7" w14:textId="77777777" w:rsidR="00D823DE" w:rsidRDefault="00D823DE" w:rsidP="00D823DE">
          <w:pPr>
            <w:pStyle w:val="Footer"/>
            <w:jc w:val="center"/>
          </w:pPr>
        </w:p>
      </w:tc>
    </w:tr>
    <w:tr w:rsidR="00D823DE" w:rsidRPr="00D823DE" w14:paraId="3FD497A9" w14:textId="77777777" w:rsidTr="00306C3F">
      <w:tc>
        <w:tcPr>
          <w:tcW w:w="11057" w:type="dxa"/>
          <w:gridSpan w:val="5"/>
          <w:vAlign w:val="center"/>
        </w:tcPr>
        <w:p w14:paraId="2C5479E2" w14:textId="77777777" w:rsidR="00D823DE" w:rsidRPr="00D823DE" w:rsidRDefault="00D823DE" w:rsidP="00BC11C3">
          <w:pPr>
            <w:pStyle w:val="Footer"/>
            <w:spacing w:before="120"/>
            <w:jc w:val="center"/>
            <w:rPr>
              <w:rFonts w:ascii="Calibri Light" w:hAnsi="Calibri Light" w:cs="Calibri Light"/>
              <w:b/>
              <w:noProof/>
              <w:color w:val="26475F"/>
              <w:lang w:eastAsia="pt-PT"/>
            </w:rPr>
          </w:pPr>
        </w:p>
      </w:tc>
    </w:tr>
  </w:tbl>
  <w:p w14:paraId="59CB0FF3" w14:textId="77777777" w:rsidR="00D823DE" w:rsidRDefault="00D823DE" w:rsidP="00D823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95210" w14:textId="77777777" w:rsidR="00CE1ED1" w:rsidRDefault="00CE1ED1" w:rsidP="000C43C5">
      <w:pPr>
        <w:spacing w:after="0" w:line="240" w:lineRule="auto"/>
      </w:pPr>
      <w:r>
        <w:separator/>
      </w:r>
    </w:p>
  </w:footnote>
  <w:footnote w:type="continuationSeparator" w:id="0">
    <w:p w14:paraId="12B78516" w14:textId="77777777" w:rsidR="00CE1ED1" w:rsidRDefault="00CE1ED1" w:rsidP="000C4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6AB40" w14:textId="5FE2CDF1" w:rsidR="00970C40" w:rsidRPr="00125D2B" w:rsidRDefault="00654391" w:rsidP="00970C40">
    <w:pPr>
      <w:spacing w:after="0"/>
      <w:jc w:val="both"/>
      <w:rPr>
        <w:rFonts w:ascii="Times New Roman" w:eastAsia="Times New Roman" w:hAnsi="Times New Roman" w:cs="Times New Roman"/>
        <w:sz w:val="24"/>
        <w:szCs w:val="24"/>
        <w:lang w:val="en-US"/>
      </w:rPr>
    </w:pPr>
    <w:r>
      <w:rPr>
        <w:rFonts w:ascii="Times New Roman" w:eastAsia="Times New Roman" w:hAnsi="Times New Roman" w:cs="Times New Roman"/>
        <w:noProof/>
        <w:sz w:val="24"/>
        <w:szCs w:val="24"/>
        <w:lang w:val="en-US"/>
      </w:rPr>
      <w:drawing>
        <wp:inline distT="0" distB="0" distL="0" distR="0" wp14:anchorId="756AE1CE" wp14:editId="0D42D13D">
          <wp:extent cx="1003300" cy="7239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3300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70C40" w:rsidRPr="00125D2B">
      <w:rPr>
        <w:rFonts w:ascii="Times New Roman" w:eastAsia="Times New Roman" w:hAnsi="Times New Roman" w:cs="Times New Roman"/>
        <w:sz w:val="24"/>
        <w:szCs w:val="24"/>
        <w:lang w:val="en-US"/>
      </w:rPr>
      <w:t xml:space="preserve">                     </w:t>
    </w:r>
    <w:r w:rsidR="00970C40" w:rsidRPr="00125D2B">
      <w:rPr>
        <w:rFonts w:ascii="Times New Roman" w:eastAsia="Times New Roman" w:hAnsi="Times New Roman" w:cs="Times New Roman"/>
        <w:noProof/>
        <w:sz w:val="24"/>
        <w:szCs w:val="24"/>
        <w:lang w:val="pt-PT" w:eastAsia="pt-PT"/>
      </w:rPr>
      <w:drawing>
        <wp:inline distT="0" distB="0" distL="0" distR="0" wp14:anchorId="4C70F168" wp14:editId="23EA0756">
          <wp:extent cx="2413000" cy="850900"/>
          <wp:effectExtent l="0" t="0" r="6350" b="6350"/>
          <wp:docPr id="3" name="Imagem 3" descr="Uma imagem com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Uma imagem com 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000" cy="850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70C40" w:rsidRPr="00125D2B">
      <w:rPr>
        <w:rFonts w:ascii="Times New Roman" w:eastAsia="Times New Roman" w:hAnsi="Times New Roman" w:cs="Times New Roman"/>
        <w:sz w:val="24"/>
        <w:szCs w:val="24"/>
        <w:lang w:val="en-US"/>
      </w:rPr>
      <w:t xml:space="preserve">                       </w:t>
    </w:r>
    <w:r w:rsidR="00970C40">
      <w:rPr>
        <w:noProof/>
        <w:lang w:val="pt-PT" w:eastAsia="pt-PT"/>
      </w:rPr>
      <w:drawing>
        <wp:inline distT="0" distB="0" distL="0" distR="0" wp14:anchorId="64283EF0" wp14:editId="77036F13">
          <wp:extent cx="975362" cy="789434"/>
          <wp:effectExtent l="0" t="0" r="0" b="0"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5362" cy="789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A479C2" w14:textId="43D8668B" w:rsidR="0058236C" w:rsidRPr="00154BFB" w:rsidRDefault="0058236C" w:rsidP="0058236C">
    <w:pPr>
      <w:pStyle w:val="Header"/>
      <w:jc w:val="center"/>
    </w:pPr>
  </w:p>
  <w:p w14:paraId="2BDFFA91" w14:textId="77777777" w:rsidR="00F70D20" w:rsidRDefault="00F70D20" w:rsidP="00B377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AEAB8" w14:textId="77777777" w:rsidR="00C15BD3" w:rsidRPr="00154BFB" w:rsidRDefault="00516D82" w:rsidP="00516D82">
    <w:pPr>
      <w:pStyle w:val="Header"/>
      <w:jc w:val="center"/>
    </w:pPr>
    <w:r>
      <w:rPr>
        <w:noProof/>
        <w:lang w:val="pt-PT" w:eastAsia="pt-PT"/>
      </w:rPr>
      <w:drawing>
        <wp:inline distT="0" distB="0" distL="0" distR="0" wp14:anchorId="59C92FB3" wp14:editId="1637D35A">
          <wp:extent cx="3240000" cy="667115"/>
          <wp:effectExtent l="0" t="0" r="0" b="0"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-Porto-logo-full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0000" cy="667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614B3"/>
    <w:multiLevelType w:val="hybridMultilevel"/>
    <w:tmpl w:val="B6C64484"/>
    <w:lvl w:ilvl="0" w:tplc="08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2004A958">
      <w:start w:val="1"/>
      <w:numFmt w:val="bullet"/>
      <w:lvlText w:val="×"/>
      <w:lvlJc w:val="left"/>
      <w:pPr>
        <w:ind w:left="1222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A7C777E"/>
    <w:multiLevelType w:val="hybridMultilevel"/>
    <w:tmpl w:val="DC50A7AA"/>
    <w:lvl w:ilvl="0" w:tplc="88745F92">
      <w:numFmt w:val="bullet"/>
      <w:lvlText w:val=""/>
      <w:lvlJc w:val="left"/>
      <w:pPr>
        <w:ind w:left="502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DCB513A"/>
    <w:multiLevelType w:val="hybridMultilevel"/>
    <w:tmpl w:val="A62C89AC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A2A2C"/>
    <w:multiLevelType w:val="hybridMultilevel"/>
    <w:tmpl w:val="2928597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0F0A68"/>
    <w:multiLevelType w:val="hybridMultilevel"/>
    <w:tmpl w:val="D72675B8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E05213"/>
    <w:multiLevelType w:val="hybridMultilevel"/>
    <w:tmpl w:val="124A115E"/>
    <w:lvl w:ilvl="0" w:tplc="8034D7D2">
      <w:numFmt w:val="bullet"/>
      <w:lvlText w:val="•"/>
      <w:lvlJc w:val="left"/>
      <w:pPr>
        <w:ind w:left="727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23646AEA"/>
    <w:multiLevelType w:val="hybridMultilevel"/>
    <w:tmpl w:val="D9C851A2"/>
    <w:lvl w:ilvl="0" w:tplc="08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1" w:tplc="DF64889A">
      <w:start w:val="5"/>
      <w:numFmt w:val="bullet"/>
      <w:lvlText w:val="-"/>
      <w:lvlJc w:val="left"/>
      <w:pPr>
        <w:ind w:left="1582" w:hanging="360"/>
      </w:pPr>
      <w:rPr>
        <w:rFonts w:ascii="Gill Sans MT" w:eastAsiaTheme="minorHAnsi" w:hAnsi="Gill Sans MT" w:cstheme="minorBidi" w:hint="default"/>
      </w:rPr>
    </w:lvl>
    <w:lvl w:ilvl="2" w:tplc="DF64889A">
      <w:start w:val="5"/>
      <w:numFmt w:val="bullet"/>
      <w:lvlText w:val="-"/>
      <w:lvlJc w:val="left"/>
      <w:pPr>
        <w:ind w:left="230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9DF059C"/>
    <w:multiLevelType w:val="hybridMultilevel"/>
    <w:tmpl w:val="DED2B91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C8E0FCB"/>
    <w:multiLevelType w:val="hybridMultilevel"/>
    <w:tmpl w:val="1F1CF7AA"/>
    <w:lvl w:ilvl="0" w:tplc="08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DF64889A">
      <w:start w:val="5"/>
      <w:numFmt w:val="bullet"/>
      <w:lvlText w:val="-"/>
      <w:lvlJc w:val="left"/>
      <w:pPr>
        <w:ind w:left="194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E552ECC"/>
    <w:multiLevelType w:val="hybridMultilevel"/>
    <w:tmpl w:val="11A068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F725CE"/>
    <w:multiLevelType w:val="hybridMultilevel"/>
    <w:tmpl w:val="F2DA1D2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93703C"/>
    <w:multiLevelType w:val="hybridMultilevel"/>
    <w:tmpl w:val="E2B02776"/>
    <w:lvl w:ilvl="0" w:tplc="8034D7D2">
      <w:numFmt w:val="bullet"/>
      <w:lvlText w:val="•"/>
      <w:lvlJc w:val="left"/>
      <w:pPr>
        <w:ind w:left="869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3B72425A"/>
    <w:multiLevelType w:val="hybridMultilevel"/>
    <w:tmpl w:val="60BA25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755A0"/>
    <w:multiLevelType w:val="hybridMultilevel"/>
    <w:tmpl w:val="225C7AD8"/>
    <w:lvl w:ilvl="0" w:tplc="8034D7D2">
      <w:numFmt w:val="bullet"/>
      <w:lvlText w:val="•"/>
      <w:lvlJc w:val="left"/>
      <w:pPr>
        <w:ind w:left="727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53966417"/>
    <w:multiLevelType w:val="hybridMultilevel"/>
    <w:tmpl w:val="3A9024B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55114697"/>
    <w:multiLevelType w:val="hybridMultilevel"/>
    <w:tmpl w:val="960E22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1750C3"/>
    <w:multiLevelType w:val="hybridMultilevel"/>
    <w:tmpl w:val="05503AE4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A05E90"/>
    <w:multiLevelType w:val="hybridMultilevel"/>
    <w:tmpl w:val="E75654B2"/>
    <w:lvl w:ilvl="0" w:tplc="861C668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1" w:tplc="D49E5C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2" w:tplc="F2BE0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3" w:tplc="74E028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4" w:tplc="5560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5" w:tplc="110E9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6" w:tplc="6CC074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7" w:tplc="D27A0CBC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8" w:tplc="F63E51F8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</w:abstractNum>
  <w:abstractNum w:abstractNumId="18" w15:restartNumberingAfterBreak="0">
    <w:nsid w:val="6FC35860"/>
    <w:multiLevelType w:val="hybridMultilevel"/>
    <w:tmpl w:val="6BCAC03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70E37624"/>
    <w:multiLevelType w:val="hybridMultilevel"/>
    <w:tmpl w:val="4EE883F8"/>
    <w:lvl w:ilvl="0" w:tplc="8034D7D2">
      <w:numFmt w:val="bullet"/>
      <w:lvlText w:val="•"/>
      <w:lvlJc w:val="left"/>
      <w:pPr>
        <w:ind w:left="869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75144601"/>
    <w:multiLevelType w:val="hybridMultilevel"/>
    <w:tmpl w:val="8C24BD86"/>
    <w:lvl w:ilvl="0" w:tplc="DF64889A">
      <w:start w:val="5"/>
      <w:numFmt w:val="bullet"/>
      <w:lvlText w:val="-"/>
      <w:lvlJc w:val="left"/>
      <w:pPr>
        <w:ind w:left="862" w:hanging="360"/>
      </w:pPr>
      <w:rPr>
        <w:rFonts w:ascii="Gill Sans MT" w:eastAsiaTheme="minorHAnsi" w:hAnsi="Gill Sans MT" w:cstheme="minorBidi" w:hint="default"/>
      </w:rPr>
    </w:lvl>
    <w:lvl w:ilvl="1" w:tplc="DF64889A">
      <w:start w:val="5"/>
      <w:numFmt w:val="bullet"/>
      <w:lvlText w:val="-"/>
      <w:lvlJc w:val="left"/>
      <w:pPr>
        <w:ind w:left="1582" w:hanging="360"/>
      </w:pPr>
      <w:rPr>
        <w:rFonts w:ascii="Gill Sans MT" w:eastAsiaTheme="minorHAnsi" w:hAnsi="Gill Sans MT" w:cstheme="minorBidi" w:hint="default"/>
      </w:rPr>
    </w:lvl>
    <w:lvl w:ilvl="2" w:tplc="DF64889A">
      <w:start w:val="5"/>
      <w:numFmt w:val="bullet"/>
      <w:lvlText w:val="-"/>
      <w:lvlJc w:val="left"/>
      <w:pPr>
        <w:ind w:left="230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78837CA0"/>
    <w:multiLevelType w:val="hybridMultilevel"/>
    <w:tmpl w:val="C4FC980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DF64889A">
      <w:start w:val="5"/>
      <w:numFmt w:val="bullet"/>
      <w:lvlText w:val="-"/>
      <w:lvlJc w:val="left"/>
      <w:pPr>
        <w:ind w:left="1582" w:hanging="360"/>
      </w:pPr>
      <w:rPr>
        <w:rFonts w:ascii="Gill Sans MT" w:eastAsiaTheme="minorHAnsi" w:hAnsi="Gill Sans MT" w:cstheme="minorBidi" w:hint="default"/>
      </w:rPr>
    </w:lvl>
    <w:lvl w:ilvl="2" w:tplc="DF64889A">
      <w:start w:val="5"/>
      <w:numFmt w:val="bullet"/>
      <w:lvlText w:val="-"/>
      <w:lvlJc w:val="left"/>
      <w:pPr>
        <w:ind w:left="230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7CB0397E"/>
    <w:multiLevelType w:val="hybridMultilevel"/>
    <w:tmpl w:val="1D548B1E"/>
    <w:lvl w:ilvl="0" w:tplc="8A30CE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2084741">
    <w:abstractNumId w:val="17"/>
  </w:num>
  <w:num w:numId="2" w16cid:durableId="983776680">
    <w:abstractNumId w:val="15"/>
  </w:num>
  <w:num w:numId="3" w16cid:durableId="904410576">
    <w:abstractNumId w:val="15"/>
  </w:num>
  <w:num w:numId="4" w16cid:durableId="1688019973">
    <w:abstractNumId w:val="18"/>
  </w:num>
  <w:num w:numId="5" w16cid:durableId="1072384217">
    <w:abstractNumId w:val="7"/>
  </w:num>
  <w:num w:numId="6" w16cid:durableId="431978230">
    <w:abstractNumId w:val="14"/>
  </w:num>
  <w:num w:numId="7" w16cid:durableId="1165364299">
    <w:abstractNumId w:val="5"/>
  </w:num>
  <w:num w:numId="8" w16cid:durableId="1468930182">
    <w:abstractNumId w:val="19"/>
  </w:num>
  <w:num w:numId="9" w16cid:durableId="81490245">
    <w:abstractNumId w:val="11"/>
  </w:num>
  <w:num w:numId="10" w16cid:durableId="518086213">
    <w:abstractNumId w:val="13"/>
  </w:num>
  <w:num w:numId="11" w16cid:durableId="1794668953">
    <w:abstractNumId w:val="9"/>
  </w:num>
  <w:num w:numId="12" w16cid:durableId="205725156">
    <w:abstractNumId w:val="12"/>
  </w:num>
  <w:num w:numId="13" w16cid:durableId="1460144803">
    <w:abstractNumId w:val="3"/>
  </w:num>
  <w:num w:numId="14" w16cid:durableId="328212659">
    <w:abstractNumId w:val="10"/>
  </w:num>
  <w:num w:numId="15" w16cid:durableId="22172875">
    <w:abstractNumId w:val="8"/>
  </w:num>
  <w:num w:numId="16" w16cid:durableId="2088115417">
    <w:abstractNumId w:val="22"/>
  </w:num>
  <w:num w:numId="17" w16cid:durableId="616983430">
    <w:abstractNumId w:val="0"/>
  </w:num>
  <w:num w:numId="18" w16cid:durableId="1947617462">
    <w:abstractNumId w:val="6"/>
  </w:num>
  <w:num w:numId="19" w16cid:durableId="1921938768">
    <w:abstractNumId w:val="20"/>
  </w:num>
  <w:num w:numId="20" w16cid:durableId="1131098668">
    <w:abstractNumId w:val="21"/>
  </w:num>
  <w:num w:numId="21" w16cid:durableId="259218617">
    <w:abstractNumId w:val="1"/>
  </w:num>
  <w:num w:numId="22" w16cid:durableId="1802531241">
    <w:abstractNumId w:val="2"/>
  </w:num>
  <w:num w:numId="23" w16cid:durableId="1910920033">
    <w:abstractNumId w:val="4"/>
  </w:num>
  <w:num w:numId="24" w16cid:durableId="39755818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DKyNLA0N7YEUko6SsGpxcWZ+XkgBWa1AJXdkL0sAAAA"/>
  </w:docVars>
  <w:rsids>
    <w:rsidRoot w:val="000C43C5"/>
    <w:rsid w:val="00001907"/>
    <w:rsid w:val="00022F30"/>
    <w:rsid w:val="0004007B"/>
    <w:rsid w:val="00042D0B"/>
    <w:rsid w:val="00071959"/>
    <w:rsid w:val="000A04C2"/>
    <w:rsid w:val="000A14F0"/>
    <w:rsid w:val="000B527E"/>
    <w:rsid w:val="000C43C5"/>
    <w:rsid w:val="000E38BE"/>
    <w:rsid w:val="000E3A01"/>
    <w:rsid w:val="000F5043"/>
    <w:rsid w:val="000F64A6"/>
    <w:rsid w:val="00127C79"/>
    <w:rsid w:val="00132CEB"/>
    <w:rsid w:val="0013414C"/>
    <w:rsid w:val="00154BFB"/>
    <w:rsid w:val="00163AF4"/>
    <w:rsid w:val="001726DC"/>
    <w:rsid w:val="00191391"/>
    <w:rsid w:val="001A66C7"/>
    <w:rsid w:val="00232EF6"/>
    <w:rsid w:val="00260341"/>
    <w:rsid w:val="00286381"/>
    <w:rsid w:val="002A76CA"/>
    <w:rsid w:val="002D2AFF"/>
    <w:rsid w:val="002D2F7D"/>
    <w:rsid w:val="002F5AF5"/>
    <w:rsid w:val="0031157D"/>
    <w:rsid w:val="003140DF"/>
    <w:rsid w:val="00342ED2"/>
    <w:rsid w:val="00366241"/>
    <w:rsid w:val="00367D0B"/>
    <w:rsid w:val="00371604"/>
    <w:rsid w:val="00372DDD"/>
    <w:rsid w:val="0038312E"/>
    <w:rsid w:val="003B7220"/>
    <w:rsid w:val="003C509A"/>
    <w:rsid w:val="003E76C2"/>
    <w:rsid w:val="00403E21"/>
    <w:rsid w:val="00413640"/>
    <w:rsid w:val="004177ED"/>
    <w:rsid w:val="00430A7A"/>
    <w:rsid w:val="0044121D"/>
    <w:rsid w:val="004431E9"/>
    <w:rsid w:val="004717E6"/>
    <w:rsid w:val="00480931"/>
    <w:rsid w:val="0048129B"/>
    <w:rsid w:val="004C48CD"/>
    <w:rsid w:val="004C524C"/>
    <w:rsid w:val="004F50A3"/>
    <w:rsid w:val="005026E0"/>
    <w:rsid w:val="00516D82"/>
    <w:rsid w:val="00526000"/>
    <w:rsid w:val="005337BC"/>
    <w:rsid w:val="005561D4"/>
    <w:rsid w:val="005635A1"/>
    <w:rsid w:val="0058236C"/>
    <w:rsid w:val="00594048"/>
    <w:rsid w:val="005978EE"/>
    <w:rsid w:val="005C5633"/>
    <w:rsid w:val="005E61EC"/>
    <w:rsid w:val="005F7187"/>
    <w:rsid w:val="00613F6F"/>
    <w:rsid w:val="00614D04"/>
    <w:rsid w:val="00615B8A"/>
    <w:rsid w:val="006201B9"/>
    <w:rsid w:val="00626589"/>
    <w:rsid w:val="00634F03"/>
    <w:rsid w:val="00634F3C"/>
    <w:rsid w:val="00636792"/>
    <w:rsid w:val="00654391"/>
    <w:rsid w:val="00656F2B"/>
    <w:rsid w:val="006571E0"/>
    <w:rsid w:val="00666269"/>
    <w:rsid w:val="006726E9"/>
    <w:rsid w:val="006774E1"/>
    <w:rsid w:val="006954D4"/>
    <w:rsid w:val="00696F20"/>
    <w:rsid w:val="006B3B49"/>
    <w:rsid w:val="006B6A63"/>
    <w:rsid w:val="007917A5"/>
    <w:rsid w:val="00792F17"/>
    <w:rsid w:val="007960F1"/>
    <w:rsid w:val="007E270D"/>
    <w:rsid w:val="007F3B4C"/>
    <w:rsid w:val="007F6769"/>
    <w:rsid w:val="007F68A6"/>
    <w:rsid w:val="008137A9"/>
    <w:rsid w:val="008348E4"/>
    <w:rsid w:val="008411A0"/>
    <w:rsid w:val="00855A60"/>
    <w:rsid w:val="00882385"/>
    <w:rsid w:val="008835F4"/>
    <w:rsid w:val="00892DDC"/>
    <w:rsid w:val="008A4BFA"/>
    <w:rsid w:val="008A679D"/>
    <w:rsid w:val="008A6FF9"/>
    <w:rsid w:val="008C182F"/>
    <w:rsid w:val="008D0110"/>
    <w:rsid w:val="009308F6"/>
    <w:rsid w:val="00931C45"/>
    <w:rsid w:val="00934CC9"/>
    <w:rsid w:val="00942EA3"/>
    <w:rsid w:val="0097040F"/>
    <w:rsid w:val="00970C40"/>
    <w:rsid w:val="0098528B"/>
    <w:rsid w:val="009968FB"/>
    <w:rsid w:val="009C3328"/>
    <w:rsid w:val="009D4FA7"/>
    <w:rsid w:val="00A01306"/>
    <w:rsid w:val="00A2490F"/>
    <w:rsid w:val="00A2559D"/>
    <w:rsid w:val="00A26941"/>
    <w:rsid w:val="00A56F30"/>
    <w:rsid w:val="00A57299"/>
    <w:rsid w:val="00A61DC0"/>
    <w:rsid w:val="00A67F4D"/>
    <w:rsid w:val="00A74BDE"/>
    <w:rsid w:val="00A7722A"/>
    <w:rsid w:val="00AD0C01"/>
    <w:rsid w:val="00AD18F4"/>
    <w:rsid w:val="00AE4EB3"/>
    <w:rsid w:val="00AE4F0A"/>
    <w:rsid w:val="00AE6BB7"/>
    <w:rsid w:val="00AF0F86"/>
    <w:rsid w:val="00AF203E"/>
    <w:rsid w:val="00AF6955"/>
    <w:rsid w:val="00B021D6"/>
    <w:rsid w:val="00B170E7"/>
    <w:rsid w:val="00B37770"/>
    <w:rsid w:val="00B60E0B"/>
    <w:rsid w:val="00B646E2"/>
    <w:rsid w:val="00B84044"/>
    <w:rsid w:val="00B91552"/>
    <w:rsid w:val="00B9746A"/>
    <w:rsid w:val="00BA0CBE"/>
    <w:rsid w:val="00BA781E"/>
    <w:rsid w:val="00BC1008"/>
    <w:rsid w:val="00BC11C3"/>
    <w:rsid w:val="00BD4CCC"/>
    <w:rsid w:val="00BD6C42"/>
    <w:rsid w:val="00BE072A"/>
    <w:rsid w:val="00BE1482"/>
    <w:rsid w:val="00BE6BD4"/>
    <w:rsid w:val="00C00683"/>
    <w:rsid w:val="00C10F8E"/>
    <w:rsid w:val="00C12522"/>
    <w:rsid w:val="00C15BD3"/>
    <w:rsid w:val="00C168F2"/>
    <w:rsid w:val="00C27EA0"/>
    <w:rsid w:val="00C415BC"/>
    <w:rsid w:val="00C65772"/>
    <w:rsid w:val="00C6630C"/>
    <w:rsid w:val="00C7180C"/>
    <w:rsid w:val="00C721A5"/>
    <w:rsid w:val="00C76CE9"/>
    <w:rsid w:val="00CD59A9"/>
    <w:rsid w:val="00CE1ED1"/>
    <w:rsid w:val="00CE761E"/>
    <w:rsid w:val="00CF59BB"/>
    <w:rsid w:val="00D22C44"/>
    <w:rsid w:val="00D70D0C"/>
    <w:rsid w:val="00D7214F"/>
    <w:rsid w:val="00D823DE"/>
    <w:rsid w:val="00D864BF"/>
    <w:rsid w:val="00D91E9E"/>
    <w:rsid w:val="00DC0AFD"/>
    <w:rsid w:val="00DC26B2"/>
    <w:rsid w:val="00DD5EB0"/>
    <w:rsid w:val="00DE0351"/>
    <w:rsid w:val="00DE59A6"/>
    <w:rsid w:val="00DE5C4E"/>
    <w:rsid w:val="00E2330F"/>
    <w:rsid w:val="00E4027D"/>
    <w:rsid w:val="00E552FF"/>
    <w:rsid w:val="00E72679"/>
    <w:rsid w:val="00E72A26"/>
    <w:rsid w:val="00EC3755"/>
    <w:rsid w:val="00ED0B71"/>
    <w:rsid w:val="00ED588D"/>
    <w:rsid w:val="00F17D71"/>
    <w:rsid w:val="00F3256C"/>
    <w:rsid w:val="00F33187"/>
    <w:rsid w:val="00F53720"/>
    <w:rsid w:val="00F663DC"/>
    <w:rsid w:val="00F70D20"/>
    <w:rsid w:val="00F81DF7"/>
    <w:rsid w:val="00FA3168"/>
    <w:rsid w:val="00FB5894"/>
    <w:rsid w:val="00FC25C5"/>
    <w:rsid w:val="00FE5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66A3C0"/>
  <w15:docId w15:val="{73F77BD4-7B94-40B1-B31F-1BF49023E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8F2"/>
  </w:style>
  <w:style w:type="paragraph" w:styleId="Heading1">
    <w:name w:val="heading 1"/>
    <w:basedOn w:val="Normal"/>
    <w:next w:val="Normal"/>
    <w:link w:val="Heading1Char"/>
    <w:uiPriority w:val="9"/>
    <w:qFormat/>
    <w:rsid w:val="00F70D2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1A2E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60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F243E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26D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F243E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3C5"/>
  </w:style>
  <w:style w:type="paragraph" w:styleId="Footer">
    <w:name w:val="footer"/>
    <w:basedOn w:val="Normal"/>
    <w:link w:val="FooterChar"/>
    <w:uiPriority w:val="99"/>
    <w:unhideWhenUsed/>
    <w:rsid w:val="000C4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3C5"/>
  </w:style>
  <w:style w:type="paragraph" w:styleId="BalloonText">
    <w:name w:val="Balloon Text"/>
    <w:basedOn w:val="Normal"/>
    <w:link w:val="BalloonTextChar"/>
    <w:uiPriority w:val="99"/>
    <w:semiHidden/>
    <w:unhideWhenUsed/>
    <w:rsid w:val="000C43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3C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4BF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NoSpacing">
    <w:name w:val="No Spacing"/>
    <w:link w:val="NoSpacingChar"/>
    <w:uiPriority w:val="1"/>
    <w:qFormat/>
    <w:rsid w:val="00DC0AFD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C0AFD"/>
    <w:rPr>
      <w:rFonts w:eastAsiaTheme="minorEastAsia"/>
      <w:lang w:val="en-US" w:eastAsia="ja-JP"/>
    </w:rPr>
  </w:style>
  <w:style w:type="table" w:styleId="TableGrid">
    <w:name w:val="Table Grid"/>
    <w:basedOn w:val="TableNormal"/>
    <w:uiPriority w:val="39"/>
    <w:rsid w:val="00ED0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70D20"/>
    <w:rPr>
      <w:rFonts w:asciiTheme="majorHAnsi" w:eastAsiaTheme="majorEastAsia" w:hAnsiTheme="majorHAnsi" w:cstheme="majorBidi"/>
      <w:b/>
      <w:bCs/>
      <w:color w:val="0B1A2E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A0130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68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6000"/>
    <w:rPr>
      <w:rFonts w:asciiTheme="majorHAnsi" w:eastAsiaTheme="majorEastAsia" w:hAnsiTheme="majorHAnsi" w:cstheme="majorBidi"/>
      <w:b/>
      <w:bCs/>
      <w:color w:val="0F243E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26000"/>
    <w:pPr>
      <w:spacing w:after="0" w:line="240" w:lineRule="auto"/>
      <w:ind w:left="720"/>
      <w:contextualSpacing/>
    </w:pPr>
  </w:style>
  <w:style w:type="character" w:customStyle="1" w:styleId="st">
    <w:name w:val="st"/>
    <w:basedOn w:val="DefaultParagraphFont"/>
    <w:rsid w:val="00526000"/>
  </w:style>
  <w:style w:type="character" w:customStyle="1" w:styleId="Heading3Char">
    <w:name w:val="Heading 3 Char"/>
    <w:basedOn w:val="DefaultParagraphFont"/>
    <w:link w:val="Heading3"/>
    <w:uiPriority w:val="9"/>
    <w:semiHidden/>
    <w:rsid w:val="001726DC"/>
    <w:rPr>
      <w:rFonts w:asciiTheme="majorHAnsi" w:eastAsiaTheme="majorEastAsia" w:hAnsiTheme="majorHAnsi" w:cstheme="majorBidi"/>
      <w:b/>
      <w:bCs/>
      <w:color w:val="0F243E" w:themeColor="accent1"/>
    </w:rPr>
  </w:style>
  <w:style w:type="paragraph" w:customStyle="1" w:styleId="p1">
    <w:name w:val="p1"/>
    <w:basedOn w:val="Normal"/>
    <w:rsid w:val="007917A5"/>
    <w:pPr>
      <w:spacing w:after="0" w:line="300" w:lineRule="atLeast"/>
    </w:pPr>
    <w:rPr>
      <w:rFonts w:ascii="System Font" w:eastAsiaTheme="minorEastAsia" w:hAnsi="System Font" w:cs="Times New Roman"/>
      <w:color w:val="212121"/>
      <w:sz w:val="26"/>
      <w:szCs w:val="26"/>
      <w:lang w:eastAsia="en-GB"/>
    </w:rPr>
  </w:style>
  <w:style w:type="character" w:customStyle="1" w:styleId="s1">
    <w:name w:val="s1"/>
    <w:basedOn w:val="DefaultParagraphFont"/>
    <w:rsid w:val="007917A5"/>
    <w:rPr>
      <w:rFonts w:ascii=".SFUI-Regular" w:hAnsi=".SFUI-Regular" w:hint="default"/>
      <w:b w:val="0"/>
      <w:bCs w:val="0"/>
      <w:i w:val="0"/>
      <w:iCs w:val="0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C18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345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2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19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5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smge-2024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csmge2024@britishgeotech.org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F243E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1A9981-90B3-496F-9718-09976F46EE2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arine</dc:creator>
  <cp:lastModifiedBy>David Toll</cp:lastModifiedBy>
  <cp:revision>4</cp:revision>
  <cp:lastPrinted>2018-03-01T21:00:00Z</cp:lastPrinted>
  <dcterms:created xsi:type="dcterms:W3CDTF">2023-02-01T11:33:00Z</dcterms:created>
  <dcterms:modified xsi:type="dcterms:W3CDTF">2023-02-01T11:34:00Z</dcterms:modified>
</cp:coreProperties>
</file>